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ich is sorted in ascending order,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write a function to search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exists, then return its index. Otherwis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You must write an algorithm with</w:t>
      </w:r>
      <w:r>
        <w:t xml:space="preserve"> 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run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1,0,3,5,9,12], target = 9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9 exists in nums and its index is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0,3,5,9,12], target = 2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2 does not exist in nums so return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 nums[i], target &lt;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 ascend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5Z</dcterms:created>
  <dcterms:modified xsi:type="dcterms:W3CDTF">2024-03-25T1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